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2A7E20AC" w:rsidR="00883370" w:rsidRDefault="00511DB0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>Webinar 10</w:t>
      </w:r>
      <w:proofErr w:type="gramStart"/>
      <w:r w:rsidR="008944E1">
        <w:rPr>
          <w:sz w:val="52"/>
          <w:szCs w:val="52"/>
        </w:rPr>
        <w:t>B</w:t>
      </w:r>
      <w:r>
        <w:rPr>
          <w:sz w:val="52"/>
          <w:szCs w:val="52"/>
        </w:rPr>
        <w:t xml:space="preserve"> </w:t>
      </w:r>
      <w:r w:rsidR="001E49E5">
        <w:rPr>
          <w:sz w:val="52"/>
          <w:szCs w:val="52"/>
        </w:rPr>
        <w:t xml:space="preserve"> –</w:t>
      </w:r>
      <w:proofErr w:type="gramEnd"/>
      <w:r w:rsidR="001E49E5">
        <w:rPr>
          <w:sz w:val="52"/>
          <w:szCs w:val="52"/>
        </w:rPr>
        <w:t xml:space="preserve"> </w:t>
      </w:r>
      <w:r w:rsidR="008944E1">
        <w:rPr>
          <w:sz w:val="52"/>
          <w:szCs w:val="52"/>
        </w:rPr>
        <w:t>Interfaces</w:t>
      </w:r>
    </w:p>
    <w:p w14:paraId="2B7177E3" w14:textId="3B110DB1" w:rsidR="001E49E5" w:rsidRDefault="001E49E5" w:rsidP="00804A2E">
      <w:pPr>
        <w:pStyle w:val="NoSpacing"/>
      </w:pP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36DEA32B" w14:textId="07CFC27B" w:rsidR="00511DB0" w:rsidRPr="00A50AE1" w:rsidRDefault="007A01F6" w:rsidP="004E2B65">
      <w:pPr>
        <w:pStyle w:val="ListParagraph"/>
        <w:numPr>
          <w:ilvl w:val="0"/>
          <w:numId w:val="11"/>
        </w:numPr>
      </w:pPr>
      <w:r>
        <w:t xml:space="preserve">Implement interfaces as a way of specifying </w:t>
      </w:r>
      <w:r w:rsidR="00884729">
        <w:t>class-specific behaviour</w:t>
      </w:r>
    </w:p>
    <w:p w14:paraId="4BF7AE16" w14:textId="75E5F20C" w:rsidR="00804A2E" w:rsidRDefault="00804A2E" w:rsidP="00A50AE1">
      <w:pPr>
        <w:pStyle w:val="Heading1"/>
      </w:pPr>
      <w:r>
        <w:t>Preparation</w:t>
      </w:r>
    </w:p>
    <w:p w14:paraId="11839A8B" w14:textId="55E4871F" w:rsidR="00511DB0" w:rsidRPr="007A01F6" w:rsidRDefault="00511DB0" w:rsidP="00202F18">
      <w:pPr>
        <w:jc w:val="both"/>
      </w:pPr>
      <w:r>
        <w:t xml:space="preserve">We’ll use </w:t>
      </w:r>
      <w:r w:rsidRPr="00202F18">
        <w:rPr>
          <w:b/>
          <w:bCs/>
        </w:rPr>
        <w:t>Processing</w:t>
      </w:r>
      <w:r>
        <w:t xml:space="preserve"> for this webinar</w:t>
      </w:r>
      <w:r w:rsidR="00B91C77">
        <w:t>.</w:t>
      </w:r>
      <w:r w:rsidR="007A01F6">
        <w:t xml:space="preserve"> Download </w:t>
      </w:r>
      <w:r w:rsidR="007A01F6">
        <w:rPr>
          <w:b/>
          <w:bCs/>
        </w:rPr>
        <w:t>Animals.zip</w:t>
      </w:r>
      <w:r w:rsidR="007A01F6">
        <w:t xml:space="preserve"> </w:t>
      </w:r>
      <w:r w:rsidR="0040008F">
        <w:t>and we’ll walk through the code and identify the problems associated with the code.</w:t>
      </w:r>
    </w:p>
    <w:p w14:paraId="30B9C5F0" w14:textId="081A9ECC" w:rsidR="00174F55" w:rsidRDefault="008B685F" w:rsidP="00174F55">
      <w:pPr>
        <w:pStyle w:val="Heading1"/>
      </w:pPr>
      <w:r>
        <w:t xml:space="preserve">Part 1 – </w:t>
      </w:r>
      <w:r w:rsidR="00076609">
        <w:t>Identifying Inheritance-related Issues</w:t>
      </w:r>
    </w:p>
    <w:p w14:paraId="3F11B361" w14:textId="31591718" w:rsidR="00ED29FD" w:rsidRPr="00076609" w:rsidRDefault="002D3A94" w:rsidP="00ED29FD">
      <w:r>
        <w:t xml:space="preserve">We’ll start by looking at the inheritance hierarchy defined in </w:t>
      </w:r>
      <w:r>
        <w:fldChar w:fldCharType="begin"/>
      </w:r>
      <w:r>
        <w:instrText xml:space="preserve"> REF _Ref121466669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and highlight some of the problems with it</w:t>
      </w:r>
      <w:r w:rsidR="001C273B">
        <w:t>.</w:t>
      </w:r>
      <w:r w:rsidR="00864245">
        <w:t xml:space="preserve"> This inheritance hierarchy could be expanded further,</w:t>
      </w:r>
      <w:r w:rsidR="00DC192C">
        <w:t xml:space="preserve"> </w:t>
      </w:r>
      <w:proofErr w:type="gramStart"/>
      <w:r w:rsidR="00DC192C">
        <w:t>e.g.</w:t>
      </w:r>
      <w:proofErr w:type="gramEnd"/>
      <w:r w:rsidR="00864245">
        <w:t xml:space="preserve"> </w:t>
      </w:r>
      <w:r w:rsidR="00864245">
        <w:rPr>
          <w:b/>
          <w:bCs/>
        </w:rPr>
        <w:t>Pig</w:t>
      </w:r>
      <w:r w:rsidR="00864245">
        <w:t xml:space="preserve"> could have a superclass of </w:t>
      </w:r>
      <w:r w:rsidR="00864245">
        <w:rPr>
          <w:b/>
          <w:bCs/>
        </w:rPr>
        <w:t>Mammal</w:t>
      </w:r>
      <w:r w:rsidR="00864245">
        <w:t xml:space="preserve">, which could then extend </w:t>
      </w:r>
      <w:r w:rsidR="00864245">
        <w:rPr>
          <w:b/>
          <w:bCs/>
        </w:rPr>
        <w:t>Animal</w:t>
      </w:r>
      <w:r w:rsidR="00DC192C">
        <w:rPr>
          <w:b/>
          <w:bCs/>
        </w:rPr>
        <w:t xml:space="preserve">. </w:t>
      </w:r>
    </w:p>
    <w:p w14:paraId="793D8025" w14:textId="77777777" w:rsidR="002D3A94" w:rsidRDefault="002D3A94" w:rsidP="002D3A94">
      <w:pPr>
        <w:keepNext/>
      </w:pPr>
      <w:r w:rsidRPr="002D3A94">
        <w:drawing>
          <wp:inline distT="0" distB="0" distL="0" distR="0" wp14:anchorId="7C2BB97B" wp14:editId="4DFBD355">
            <wp:extent cx="5731510" cy="49745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8985F" w14:textId="0ACAE68D" w:rsidR="00ED29FD" w:rsidRPr="00ED29FD" w:rsidRDefault="002D3A94" w:rsidP="002D3A94">
      <w:pPr>
        <w:pStyle w:val="Caption"/>
      </w:pPr>
      <w:bookmarkStart w:id="0" w:name="_Ref121466669"/>
      <w:r>
        <w:t xml:space="preserve">Figure </w:t>
      </w:r>
      <w:fldSimple w:instr=" SEQ Figure \* ARABIC ">
        <w:r w:rsidR="007D6567">
          <w:rPr>
            <w:noProof/>
          </w:rPr>
          <w:t>1</w:t>
        </w:r>
      </w:fldSimple>
      <w:bookmarkEnd w:id="0"/>
      <w:r>
        <w:t xml:space="preserve"> Animal Inheritance Hierarchy</w:t>
      </w:r>
    </w:p>
    <w:p w14:paraId="53BF8CD0" w14:textId="77777777" w:rsidR="008C337F" w:rsidRDefault="008C337F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74AEA0B4" w14:textId="3C062B7F" w:rsidR="006B15B7" w:rsidRDefault="00076609" w:rsidP="00B86D70">
      <w:pPr>
        <w:pStyle w:val="Heading1"/>
      </w:pPr>
      <w:r>
        <w:lastRenderedPageBreak/>
        <w:t>Part</w:t>
      </w:r>
      <w:r w:rsidR="00B86D70">
        <w:t xml:space="preserve"> 2 – Identifying a good place for </w:t>
      </w:r>
      <w:proofErr w:type="gramStart"/>
      <w:r w:rsidR="00B86D70">
        <w:t>fly(</w:t>
      </w:r>
      <w:proofErr w:type="gramEnd"/>
      <w:r w:rsidR="00B86D70">
        <w:t>)</w:t>
      </w:r>
    </w:p>
    <w:p w14:paraId="72C8EAF2" w14:textId="25666AF9" w:rsidR="00B86D70" w:rsidRDefault="00B86D70" w:rsidP="00B86D70">
      <w:r>
        <w:t xml:space="preserve">We could move the fly method out of the </w:t>
      </w:r>
      <w:r>
        <w:rPr>
          <w:b/>
          <w:bCs/>
        </w:rPr>
        <w:t>Animal</w:t>
      </w:r>
      <w:r>
        <w:t xml:space="preserve"> class and put it into the </w:t>
      </w:r>
      <w:r>
        <w:rPr>
          <w:b/>
          <w:bCs/>
        </w:rPr>
        <w:t>Bird</w:t>
      </w:r>
      <w:r>
        <w:t xml:space="preserve"> class – but does every bird fly?</w:t>
      </w:r>
    </w:p>
    <w:p w14:paraId="65228781" w14:textId="7761BA5F" w:rsidR="0066564E" w:rsidRDefault="008646E3" w:rsidP="00B86D70">
      <w:r>
        <w:t>We could also</w:t>
      </w:r>
      <w:r w:rsidR="0066564E">
        <w:t xml:space="preserve"> just simply put the </w:t>
      </w:r>
      <w:r w:rsidR="0066564E">
        <w:rPr>
          <w:b/>
          <w:bCs/>
        </w:rPr>
        <w:t>fly</w:t>
      </w:r>
      <w:r w:rsidR="0066564E">
        <w:t xml:space="preserve"> method into the </w:t>
      </w:r>
      <w:r w:rsidR="0066564E">
        <w:rPr>
          <w:b/>
          <w:bCs/>
        </w:rPr>
        <w:t>Bird</w:t>
      </w:r>
      <w:r w:rsidR="0066564E">
        <w:t xml:space="preserve"> class </w:t>
      </w:r>
      <w:r w:rsidR="00790B00">
        <w:t xml:space="preserve">(as depicted in </w:t>
      </w:r>
      <w:r w:rsidR="00790B00">
        <w:fldChar w:fldCharType="begin"/>
      </w:r>
      <w:r w:rsidR="00790B00">
        <w:instrText xml:space="preserve"> REF _Ref121481582 \h </w:instrText>
      </w:r>
      <w:r w:rsidR="00790B00">
        <w:fldChar w:fldCharType="separate"/>
      </w:r>
      <w:r w:rsidR="00790B00">
        <w:t xml:space="preserve">Figure </w:t>
      </w:r>
      <w:r w:rsidR="00790B00">
        <w:rPr>
          <w:noProof/>
        </w:rPr>
        <w:t>2</w:t>
      </w:r>
      <w:r w:rsidR="00790B00">
        <w:fldChar w:fldCharType="end"/>
      </w:r>
      <w:r w:rsidR="00790B00">
        <w:t xml:space="preserve">) </w:t>
      </w:r>
      <w:r w:rsidR="0066564E">
        <w:t xml:space="preserve">and just remember not to call it if the object is an Ostrich, this is not a very good approach </w:t>
      </w:r>
      <w:r w:rsidR="007A01F6">
        <w:t>– having a method inside a class</w:t>
      </w:r>
      <w:r w:rsidR="00677201">
        <w:t xml:space="preserve"> (even if the method is inherited)</w:t>
      </w:r>
      <w:r w:rsidR="007A01F6">
        <w:t xml:space="preserve"> implies objects of that class are capable of performing that behaviour (and Ostriches cannot fly).</w:t>
      </w:r>
    </w:p>
    <w:p w14:paraId="612DA60B" w14:textId="77777777" w:rsidR="00790B00" w:rsidRDefault="00790B00" w:rsidP="00790B00">
      <w:pPr>
        <w:keepNext/>
      </w:pPr>
      <w:r w:rsidRPr="0030111C">
        <w:drawing>
          <wp:inline distT="0" distB="0" distL="0" distR="0" wp14:anchorId="748F2D45" wp14:editId="7FC225FC">
            <wp:extent cx="5731510" cy="49498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1EB16" w14:textId="420D5972" w:rsidR="00790B00" w:rsidRDefault="00790B00" w:rsidP="00790B00">
      <w:pPr>
        <w:pStyle w:val="Caption"/>
      </w:pPr>
      <w:bookmarkStart w:id="1" w:name="_Ref121481582"/>
      <w:r>
        <w:t xml:space="preserve">Figure </w:t>
      </w:r>
      <w:fldSimple w:instr=" SEQ Figure \* ARABIC ">
        <w:r w:rsidR="007D6567">
          <w:rPr>
            <w:noProof/>
          </w:rPr>
          <w:t>2</w:t>
        </w:r>
      </w:fldSimple>
      <w:bookmarkEnd w:id="1"/>
      <w:r>
        <w:t xml:space="preserve"> fly method moved to Bird class</w:t>
      </w:r>
    </w:p>
    <w:p w14:paraId="2C487A00" w14:textId="77777777" w:rsidR="00FC7CA5" w:rsidRDefault="00FC7CA5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3888F003" w14:textId="07CF06E7" w:rsidR="008C44FB" w:rsidRDefault="008C44FB" w:rsidP="008C44FB">
      <w:pPr>
        <w:pStyle w:val="Heading1"/>
      </w:pPr>
      <w:r>
        <w:lastRenderedPageBreak/>
        <w:t>Part 3</w:t>
      </w:r>
      <w:r w:rsidR="0046275F">
        <w:t xml:space="preserve"> – </w:t>
      </w:r>
      <w:r w:rsidR="00ED4787">
        <w:t>Introducing Interfaces</w:t>
      </w:r>
    </w:p>
    <w:p w14:paraId="6997B3A3" w14:textId="64D5147F" w:rsidR="009F5174" w:rsidRDefault="00790B00" w:rsidP="00B86D70">
      <w:r>
        <w:t>To resolve this nuance, w</w:t>
      </w:r>
      <w:r w:rsidR="00ED4787">
        <w:t>e can move t</w:t>
      </w:r>
      <w:r w:rsidR="00D752F9">
        <w:t>he</w:t>
      </w:r>
      <w:r w:rsidR="00ED4787">
        <w:t xml:space="preserve"> fly method to an interface</w:t>
      </w:r>
      <w:r w:rsidR="00D752F9">
        <w:t xml:space="preserve">, which </w:t>
      </w:r>
      <w:r w:rsidR="009F5174">
        <w:t xml:space="preserve">looks similar to a class, except it provides abstract methods </w:t>
      </w:r>
      <w:r>
        <w:t>(</w:t>
      </w:r>
      <w:proofErr w:type="gramStart"/>
      <w:r>
        <w:t>i.e.</w:t>
      </w:r>
      <w:proofErr w:type="gramEnd"/>
      <w:r>
        <w:t xml:space="preserve"> the method header</w:t>
      </w:r>
      <w:r w:rsidR="00E55143">
        <w:t>s</w:t>
      </w:r>
      <w:r>
        <w:t>, but no implementation</w:t>
      </w:r>
      <w:r w:rsidR="00E55143">
        <w:t>s for those methods</w:t>
      </w:r>
      <w:r>
        <w:t>)</w:t>
      </w:r>
      <w:r w:rsidR="009F5174">
        <w:t>.</w:t>
      </w:r>
    </w:p>
    <w:p w14:paraId="713EEF38" w14:textId="5D803FC0" w:rsidR="00884729" w:rsidRDefault="009F5174" w:rsidP="00B86D70">
      <w:r>
        <w:t>A class</w:t>
      </w:r>
      <w:r w:rsidR="00D752F9">
        <w:t xml:space="preserve"> </w:t>
      </w:r>
      <w:r w:rsidR="00D752F9">
        <w:rPr>
          <w:i/>
          <w:iCs/>
        </w:rPr>
        <w:t>implements</w:t>
      </w:r>
      <w:r>
        <w:rPr>
          <w:i/>
          <w:iCs/>
        </w:rPr>
        <w:t xml:space="preserve"> </w:t>
      </w:r>
      <w:r>
        <w:t xml:space="preserve">an interface using the </w:t>
      </w:r>
      <w:r>
        <w:rPr>
          <w:i/>
          <w:iCs/>
        </w:rPr>
        <w:t>implements</w:t>
      </w:r>
      <w:r>
        <w:t xml:space="preserve"> keyword</w:t>
      </w:r>
      <w:r w:rsidR="00ED4787">
        <w:t xml:space="preserve">. </w:t>
      </w:r>
      <w:r w:rsidR="00D752F9">
        <w:t xml:space="preserve">An interface is like a </w:t>
      </w:r>
      <w:r w:rsidR="009E42B5">
        <w:t>contract</w:t>
      </w:r>
      <w:r w:rsidR="00D752F9">
        <w:t xml:space="preserve">, any class which </w:t>
      </w:r>
      <w:r w:rsidR="00D752F9" w:rsidRPr="00D752F9">
        <w:t>implements</w:t>
      </w:r>
      <w:r w:rsidR="00D752F9">
        <w:t xml:space="preserve"> that </w:t>
      </w:r>
      <w:r w:rsidR="009E42B5">
        <w:t xml:space="preserve">interface promises to provide implementations for </w:t>
      </w:r>
      <w:proofErr w:type="gramStart"/>
      <w:r w:rsidR="009E42B5">
        <w:t>all of</w:t>
      </w:r>
      <w:proofErr w:type="gramEnd"/>
      <w:r w:rsidR="009E42B5">
        <w:t xml:space="preserve"> the methods provided in the interface. An</w:t>
      </w:r>
      <w:r w:rsidR="00ED4787">
        <w:t xml:space="preserve"> interface also represents an “is-a” relationship (in the same way inheritance does).</w:t>
      </w:r>
    </w:p>
    <w:p w14:paraId="1C1A8D02" w14:textId="4258D428" w:rsidR="00E55143" w:rsidRDefault="00E55143" w:rsidP="00B86D70">
      <w:r>
        <w:t xml:space="preserve">We will </w:t>
      </w:r>
      <w:r w:rsidR="00D876F3">
        <w:t>create</w:t>
      </w:r>
      <w:r>
        <w:t xml:space="preserve"> an interface called </w:t>
      </w:r>
      <w:r>
        <w:rPr>
          <w:b/>
          <w:bCs/>
        </w:rPr>
        <w:t>Flyable</w:t>
      </w:r>
      <w:r>
        <w:t>,</w:t>
      </w:r>
      <w:r w:rsidR="00D876F3">
        <w:t xml:space="preserve"> which will contain a single abstract method (</w:t>
      </w:r>
      <w:r w:rsidR="00D876F3">
        <w:rPr>
          <w:b/>
          <w:bCs/>
        </w:rPr>
        <w:t>fly</w:t>
      </w:r>
      <w:r w:rsidR="00D876F3">
        <w:t>)</w:t>
      </w:r>
      <w:r>
        <w:t xml:space="preserve"> and the Owl class will implement that interface and provide </w:t>
      </w:r>
      <w:r w:rsidR="0067188C">
        <w:t>an implementation for that method. Interfaces are represented in UML as depicted in</w:t>
      </w:r>
      <w:r w:rsidR="007D6567">
        <w:t xml:space="preserve"> </w:t>
      </w:r>
      <w:r w:rsidR="007D6567">
        <w:fldChar w:fldCharType="begin"/>
      </w:r>
      <w:r w:rsidR="007D6567">
        <w:instrText xml:space="preserve"> REF _Ref121482059 \h </w:instrText>
      </w:r>
      <w:r w:rsidR="007D6567">
        <w:fldChar w:fldCharType="separate"/>
      </w:r>
      <w:r w:rsidR="007D6567">
        <w:t xml:space="preserve">Figure </w:t>
      </w:r>
      <w:r w:rsidR="007D6567">
        <w:rPr>
          <w:noProof/>
        </w:rPr>
        <w:t>3</w:t>
      </w:r>
      <w:r w:rsidR="007D6567">
        <w:fldChar w:fldCharType="end"/>
      </w:r>
      <w:r w:rsidR="0067188C">
        <w:t>.</w:t>
      </w:r>
    </w:p>
    <w:p w14:paraId="64749B27" w14:textId="77777777" w:rsidR="007D6567" w:rsidRDefault="007D6567" w:rsidP="007D6567">
      <w:pPr>
        <w:keepNext/>
      </w:pPr>
      <w:r w:rsidRPr="007D6567">
        <w:drawing>
          <wp:inline distT="0" distB="0" distL="0" distR="0" wp14:anchorId="4EEBE608" wp14:editId="0DCAAB95">
            <wp:extent cx="5731510" cy="378206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C1EBA" w14:textId="53B3EEC9" w:rsidR="007D6567" w:rsidRPr="00E55143" w:rsidRDefault="007D6567" w:rsidP="007D6567">
      <w:pPr>
        <w:pStyle w:val="Caption"/>
      </w:pPr>
      <w:bookmarkStart w:id="2" w:name="_Ref121482059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2"/>
      <w:r>
        <w:t xml:space="preserve"> UML Inheritance hierarchy (with an interface)</w:t>
      </w:r>
    </w:p>
    <w:p w14:paraId="3DAF3D51" w14:textId="1397C843" w:rsidR="0030111C" w:rsidRDefault="007D6567" w:rsidP="007D6567">
      <w:pPr>
        <w:pStyle w:val="Heading1"/>
      </w:pPr>
      <w:r>
        <w:t>Part 4 – Making use of the Interface</w:t>
      </w:r>
    </w:p>
    <w:p w14:paraId="40EA7A92" w14:textId="24440D25" w:rsidR="007D6567" w:rsidRDefault="007D6567" w:rsidP="007D6567">
      <w:r>
        <w:t>When we’re iterating through our ArrayList</w:t>
      </w:r>
      <w:r w:rsidR="002A382A">
        <w:t xml:space="preserve"> of animals, we can check to see if the current animal is a </w:t>
      </w:r>
      <w:r w:rsidR="002A382A">
        <w:rPr>
          <w:i/>
          <w:iCs/>
        </w:rPr>
        <w:t>type</w:t>
      </w:r>
      <w:r w:rsidR="002A382A">
        <w:t xml:space="preserve"> of Flyable object (since interfaces are types themselves, like classes).</w:t>
      </w:r>
    </w:p>
    <w:p w14:paraId="61B9015B" w14:textId="4CE47D1B" w:rsidR="00204E4A" w:rsidRPr="00204E4A" w:rsidRDefault="00204E4A" w:rsidP="007D6567">
      <w:r>
        <w:t xml:space="preserve">We’ll use the </w:t>
      </w:r>
      <w:proofErr w:type="spellStart"/>
      <w:r>
        <w:rPr>
          <w:b/>
          <w:bCs/>
        </w:rPr>
        <w:t>instanceof</w:t>
      </w:r>
      <w:proofErr w:type="spellEnd"/>
      <w:r>
        <w:t xml:space="preserve"> operator to check if the current animal if an instance of the flyable interface, and if it is, call the fly method.</w:t>
      </w:r>
    </w:p>
    <w:sectPr w:rsidR="00204E4A" w:rsidRPr="00204E4A" w:rsidSect="00BD597B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5C247" w14:textId="77777777" w:rsidR="0062021C" w:rsidRDefault="0062021C" w:rsidP="003D0253">
      <w:pPr>
        <w:spacing w:after="0" w:line="240" w:lineRule="auto"/>
      </w:pPr>
      <w:r>
        <w:separator/>
      </w:r>
    </w:p>
  </w:endnote>
  <w:endnote w:type="continuationSeparator" w:id="0">
    <w:p w14:paraId="39E46BE5" w14:textId="77777777" w:rsidR="0062021C" w:rsidRDefault="0062021C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49970" w14:textId="77777777" w:rsidR="0062021C" w:rsidRDefault="0062021C" w:rsidP="003D0253">
      <w:pPr>
        <w:spacing w:after="0" w:line="240" w:lineRule="auto"/>
      </w:pPr>
      <w:r>
        <w:separator/>
      </w:r>
    </w:p>
  </w:footnote>
  <w:footnote w:type="continuationSeparator" w:id="0">
    <w:p w14:paraId="126B7286" w14:textId="77777777" w:rsidR="0062021C" w:rsidRDefault="0062021C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0A95B2B"/>
    <w:multiLevelType w:val="hybridMultilevel"/>
    <w:tmpl w:val="B98008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3EF61FD2"/>
    <w:multiLevelType w:val="hybridMultilevel"/>
    <w:tmpl w:val="D5968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E6C88"/>
    <w:multiLevelType w:val="hybridMultilevel"/>
    <w:tmpl w:val="D020F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0551B8A"/>
    <w:multiLevelType w:val="hybridMultilevel"/>
    <w:tmpl w:val="7B001F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6C5F4E25"/>
    <w:multiLevelType w:val="hybridMultilevel"/>
    <w:tmpl w:val="6CC64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0"/>
  </w:num>
  <w:num w:numId="4">
    <w:abstractNumId w:val="5"/>
  </w:num>
  <w:num w:numId="5">
    <w:abstractNumId w:val="10"/>
  </w:num>
  <w:num w:numId="6">
    <w:abstractNumId w:val="11"/>
  </w:num>
  <w:num w:numId="7">
    <w:abstractNumId w:val="2"/>
  </w:num>
  <w:num w:numId="8">
    <w:abstractNumId w:val="6"/>
  </w:num>
  <w:num w:numId="9">
    <w:abstractNumId w:val="9"/>
  </w:num>
  <w:num w:numId="10">
    <w:abstractNumId w:val="4"/>
  </w:num>
  <w:num w:numId="11">
    <w:abstractNumId w:val="13"/>
  </w:num>
  <w:num w:numId="12">
    <w:abstractNumId w:val="3"/>
  </w:num>
  <w:num w:numId="13">
    <w:abstractNumId w:val="8"/>
  </w:num>
  <w:num w:numId="14">
    <w:abstractNumId w:val="12"/>
  </w:num>
  <w:num w:numId="15">
    <w:abstractNumId w:val="1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17C0C"/>
    <w:rsid w:val="000377FD"/>
    <w:rsid w:val="0004288B"/>
    <w:rsid w:val="00054057"/>
    <w:rsid w:val="0005505D"/>
    <w:rsid w:val="00057960"/>
    <w:rsid w:val="00076609"/>
    <w:rsid w:val="00084A75"/>
    <w:rsid w:val="000919DE"/>
    <w:rsid w:val="000A13B7"/>
    <w:rsid w:val="000D095C"/>
    <w:rsid w:val="000E3039"/>
    <w:rsid w:val="000F6B96"/>
    <w:rsid w:val="00103466"/>
    <w:rsid w:val="00110FD1"/>
    <w:rsid w:val="00111806"/>
    <w:rsid w:val="001160D1"/>
    <w:rsid w:val="001259C0"/>
    <w:rsid w:val="00142670"/>
    <w:rsid w:val="00146988"/>
    <w:rsid w:val="001518DC"/>
    <w:rsid w:val="00174F55"/>
    <w:rsid w:val="001A4F47"/>
    <w:rsid w:val="001B5646"/>
    <w:rsid w:val="001C0235"/>
    <w:rsid w:val="001C273B"/>
    <w:rsid w:val="001D01F9"/>
    <w:rsid w:val="001D0BD7"/>
    <w:rsid w:val="001D569F"/>
    <w:rsid w:val="001E49E5"/>
    <w:rsid w:val="00202F18"/>
    <w:rsid w:val="00204A36"/>
    <w:rsid w:val="00204E4A"/>
    <w:rsid w:val="00255E2F"/>
    <w:rsid w:val="0026349C"/>
    <w:rsid w:val="00282ABE"/>
    <w:rsid w:val="002A191E"/>
    <w:rsid w:val="002A382A"/>
    <w:rsid w:val="002B1FAE"/>
    <w:rsid w:val="002C6D96"/>
    <w:rsid w:val="002D3A94"/>
    <w:rsid w:val="002D478E"/>
    <w:rsid w:val="002D6BBC"/>
    <w:rsid w:val="002E08EA"/>
    <w:rsid w:val="0030111C"/>
    <w:rsid w:val="00303665"/>
    <w:rsid w:val="003169D5"/>
    <w:rsid w:val="00346E86"/>
    <w:rsid w:val="0038339B"/>
    <w:rsid w:val="003B5ACF"/>
    <w:rsid w:val="003D0253"/>
    <w:rsid w:val="003E2680"/>
    <w:rsid w:val="003E5CDD"/>
    <w:rsid w:val="0040008F"/>
    <w:rsid w:val="004049DE"/>
    <w:rsid w:val="004363EF"/>
    <w:rsid w:val="00451E77"/>
    <w:rsid w:val="004601F6"/>
    <w:rsid w:val="0046275F"/>
    <w:rsid w:val="00474BB0"/>
    <w:rsid w:val="00482933"/>
    <w:rsid w:val="00485561"/>
    <w:rsid w:val="00487DB6"/>
    <w:rsid w:val="00497062"/>
    <w:rsid w:val="004A767B"/>
    <w:rsid w:val="004C0B9C"/>
    <w:rsid w:val="004C34E8"/>
    <w:rsid w:val="004C5980"/>
    <w:rsid w:val="004D0061"/>
    <w:rsid w:val="004E2B65"/>
    <w:rsid w:val="004E6210"/>
    <w:rsid w:val="004F7817"/>
    <w:rsid w:val="00507A4F"/>
    <w:rsid w:val="00511DB0"/>
    <w:rsid w:val="00524B7A"/>
    <w:rsid w:val="0053431E"/>
    <w:rsid w:val="00545F1D"/>
    <w:rsid w:val="0054788F"/>
    <w:rsid w:val="00564BD0"/>
    <w:rsid w:val="00587E49"/>
    <w:rsid w:val="005932C5"/>
    <w:rsid w:val="005B1D47"/>
    <w:rsid w:val="005D0C78"/>
    <w:rsid w:val="005D2CE9"/>
    <w:rsid w:val="005D6F76"/>
    <w:rsid w:val="005E4CB7"/>
    <w:rsid w:val="005F4738"/>
    <w:rsid w:val="006050D9"/>
    <w:rsid w:val="0062021C"/>
    <w:rsid w:val="0064281B"/>
    <w:rsid w:val="00645BD4"/>
    <w:rsid w:val="006520E1"/>
    <w:rsid w:val="00663674"/>
    <w:rsid w:val="0066564E"/>
    <w:rsid w:val="00671527"/>
    <w:rsid w:val="0067188C"/>
    <w:rsid w:val="00677201"/>
    <w:rsid w:val="00683AB6"/>
    <w:rsid w:val="006920A7"/>
    <w:rsid w:val="006B15B7"/>
    <w:rsid w:val="006B18AF"/>
    <w:rsid w:val="006E1DD4"/>
    <w:rsid w:val="006E58ED"/>
    <w:rsid w:val="006E644E"/>
    <w:rsid w:val="006F22C5"/>
    <w:rsid w:val="00717777"/>
    <w:rsid w:val="007277A7"/>
    <w:rsid w:val="007331F4"/>
    <w:rsid w:val="00746EF1"/>
    <w:rsid w:val="007857D3"/>
    <w:rsid w:val="00786E76"/>
    <w:rsid w:val="00790B00"/>
    <w:rsid w:val="007A01F6"/>
    <w:rsid w:val="007A043D"/>
    <w:rsid w:val="007A4611"/>
    <w:rsid w:val="007A498A"/>
    <w:rsid w:val="007D6567"/>
    <w:rsid w:val="00801B01"/>
    <w:rsid w:val="00804A2E"/>
    <w:rsid w:val="00807342"/>
    <w:rsid w:val="00811D07"/>
    <w:rsid w:val="008130D8"/>
    <w:rsid w:val="00814D70"/>
    <w:rsid w:val="00834CCA"/>
    <w:rsid w:val="008452BE"/>
    <w:rsid w:val="0086410A"/>
    <w:rsid w:val="00864245"/>
    <w:rsid w:val="008646E3"/>
    <w:rsid w:val="008664BA"/>
    <w:rsid w:val="008723BC"/>
    <w:rsid w:val="00883370"/>
    <w:rsid w:val="00884729"/>
    <w:rsid w:val="00890D62"/>
    <w:rsid w:val="00891D74"/>
    <w:rsid w:val="008944E1"/>
    <w:rsid w:val="008968E4"/>
    <w:rsid w:val="008A18D1"/>
    <w:rsid w:val="008B685F"/>
    <w:rsid w:val="008C337F"/>
    <w:rsid w:val="008C44FB"/>
    <w:rsid w:val="008C7A15"/>
    <w:rsid w:val="008F6B34"/>
    <w:rsid w:val="00901D7C"/>
    <w:rsid w:val="0090401B"/>
    <w:rsid w:val="0093267B"/>
    <w:rsid w:val="009901D5"/>
    <w:rsid w:val="0099772B"/>
    <w:rsid w:val="009A086F"/>
    <w:rsid w:val="009D0DBE"/>
    <w:rsid w:val="009E42B5"/>
    <w:rsid w:val="009F5174"/>
    <w:rsid w:val="009F5836"/>
    <w:rsid w:val="00A006EE"/>
    <w:rsid w:val="00A059C2"/>
    <w:rsid w:val="00A21948"/>
    <w:rsid w:val="00A30AA8"/>
    <w:rsid w:val="00A50AE1"/>
    <w:rsid w:val="00A51F5A"/>
    <w:rsid w:val="00A65080"/>
    <w:rsid w:val="00A83F42"/>
    <w:rsid w:val="00AA17AF"/>
    <w:rsid w:val="00AC7F79"/>
    <w:rsid w:val="00AE5D40"/>
    <w:rsid w:val="00B00593"/>
    <w:rsid w:val="00B10A45"/>
    <w:rsid w:val="00B30714"/>
    <w:rsid w:val="00B30829"/>
    <w:rsid w:val="00B643BE"/>
    <w:rsid w:val="00B66B26"/>
    <w:rsid w:val="00B67C46"/>
    <w:rsid w:val="00B67CB2"/>
    <w:rsid w:val="00B82279"/>
    <w:rsid w:val="00B82A3D"/>
    <w:rsid w:val="00B868B5"/>
    <w:rsid w:val="00B86D70"/>
    <w:rsid w:val="00B91C77"/>
    <w:rsid w:val="00BA2300"/>
    <w:rsid w:val="00BC7D6A"/>
    <w:rsid w:val="00BD597B"/>
    <w:rsid w:val="00BF2617"/>
    <w:rsid w:val="00BF30ED"/>
    <w:rsid w:val="00BF37EB"/>
    <w:rsid w:val="00C0406B"/>
    <w:rsid w:val="00C2240F"/>
    <w:rsid w:val="00C276BB"/>
    <w:rsid w:val="00C40348"/>
    <w:rsid w:val="00C51602"/>
    <w:rsid w:val="00C537DE"/>
    <w:rsid w:val="00C74D07"/>
    <w:rsid w:val="00CC4218"/>
    <w:rsid w:val="00CF305A"/>
    <w:rsid w:val="00CF462C"/>
    <w:rsid w:val="00D140C4"/>
    <w:rsid w:val="00D248AE"/>
    <w:rsid w:val="00D263EB"/>
    <w:rsid w:val="00D322DD"/>
    <w:rsid w:val="00D40C3B"/>
    <w:rsid w:val="00D524AF"/>
    <w:rsid w:val="00D67F76"/>
    <w:rsid w:val="00D752F9"/>
    <w:rsid w:val="00D876F3"/>
    <w:rsid w:val="00D91A18"/>
    <w:rsid w:val="00DA2856"/>
    <w:rsid w:val="00DA4FE5"/>
    <w:rsid w:val="00DB365C"/>
    <w:rsid w:val="00DB51B9"/>
    <w:rsid w:val="00DB5E6D"/>
    <w:rsid w:val="00DC192C"/>
    <w:rsid w:val="00DC3511"/>
    <w:rsid w:val="00DD0AD1"/>
    <w:rsid w:val="00DE301A"/>
    <w:rsid w:val="00DE5013"/>
    <w:rsid w:val="00DE5D21"/>
    <w:rsid w:val="00DF44CE"/>
    <w:rsid w:val="00E030A1"/>
    <w:rsid w:val="00E1493E"/>
    <w:rsid w:val="00E55143"/>
    <w:rsid w:val="00E55AAA"/>
    <w:rsid w:val="00E631AD"/>
    <w:rsid w:val="00E66C13"/>
    <w:rsid w:val="00E72661"/>
    <w:rsid w:val="00E772D4"/>
    <w:rsid w:val="00E81B8F"/>
    <w:rsid w:val="00E82768"/>
    <w:rsid w:val="00E87D26"/>
    <w:rsid w:val="00EB1AF2"/>
    <w:rsid w:val="00EB3B28"/>
    <w:rsid w:val="00ED29FD"/>
    <w:rsid w:val="00ED2BE7"/>
    <w:rsid w:val="00ED4787"/>
    <w:rsid w:val="00ED48AF"/>
    <w:rsid w:val="00ED64E2"/>
    <w:rsid w:val="00F00B39"/>
    <w:rsid w:val="00F40220"/>
    <w:rsid w:val="00F40C63"/>
    <w:rsid w:val="00F6073E"/>
    <w:rsid w:val="00F80451"/>
    <w:rsid w:val="00F820F9"/>
    <w:rsid w:val="00F860B0"/>
    <w:rsid w:val="00F9163B"/>
    <w:rsid w:val="00F92DCB"/>
    <w:rsid w:val="00FC7CA5"/>
    <w:rsid w:val="00FE708E"/>
    <w:rsid w:val="00FF0EB9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ancename">
    <w:name w:val="instancename"/>
    <w:basedOn w:val="DefaultParagraphFont"/>
    <w:rsid w:val="006E58ED"/>
  </w:style>
  <w:style w:type="character" w:customStyle="1" w:styleId="accesshide">
    <w:name w:val="accesshide"/>
    <w:basedOn w:val="DefaultParagraphFont"/>
    <w:rsid w:val="006E58E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00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0061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702372</TotalTime>
  <Pages>3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208</cp:revision>
  <dcterms:created xsi:type="dcterms:W3CDTF">2020-10-13T10:07:00Z</dcterms:created>
  <dcterms:modified xsi:type="dcterms:W3CDTF">2022-12-09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